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5B5983">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rsidP="005B5983">
      <w:pPr>
        <w:jc w:val="both"/>
        <w:rPr>
          <w:rFonts w:ascii="Times New Roman" w:hAnsi="Times New Roman" w:cs="Times New Roman"/>
          <w:color w:val="222222"/>
          <w:shd w:val="clear" w:color="auto" w:fill="FFFFFF"/>
        </w:rPr>
      </w:pPr>
    </w:p>
    <w:p w14:paraId="5B045F77" w14:textId="1989C38C" w:rsidR="00EC069A" w:rsidRDefault="00220126" w:rsidP="005B5983">
      <w:pPr>
        <w:shd w:val="clear" w:color="auto" w:fill="FFFFFF"/>
        <w:spacing w:before="240"/>
        <w:jc w:val="both"/>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5B5983">
      <w:pPr>
        <w:shd w:val="clear" w:color="auto" w:fill="FFFFFF"/>
        <w:spacing w:before="240"/>
        <w:jc w:val="both"/>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5B5983">
      <w:pPr>
        <w:shd w:val="clear" w:color="auto" w:fill="FFFFFF"/>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B8BB784" w14:textId="77777777" w:rsidR="003C2367" w:rsidRDefault="003C2367"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5C6595B" w14:textId="7C029E9C" w:rsidR="00F65BDC" w:rsidRDefault="00F65BDC"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7110F96F"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0E1B923" w14:textId="77777777" w:rsidR="00B4323C" w:rsidRDefault="00B4323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61E5C74B" w14:textId="7FBE4172" w:rsidR="00F65BDC" w:rsidRPr="00716ADA"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716ADA">
        <w:rPr>
          <w:rFonts w:ascii="Times New Roman" w:hAnsi="Times New Roman" w:cs="Times New Roman"/>
          <w:color w:val="202124"/>
          <w:sz w:val="24"/>
          <w:szCs w:val="24"/>
          <w:shd w:val="clear" w:color="auto" w:fill="FFFFFF"/>
        </w:rPr>
        <w:lastRenderedPageBreak/>
        <w:t>After importing the dataset, display a sample of data. The variables in the dataset are as follows:</w:t>
      </w:r>
    </w:p>
    <w:p w14:paraId="48C91930" w14:textId="77777777" w:rsidR="00F65BDC" w:rsidRPr="00716ADA"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716ADA">
        <w:rPr>
          <w:rFonts w:ascii="Times New Roman" w:hAnsi="Times New Roman" w:cs="Times New Roman"/>
          <w:color w:val="202124"/>
          <w:sz w:val="24"/>
          <w:szCs w:val="24"/>
          <w:shd w:val="clear" w:color="auto" w:fill="FFFFFF"/>
        </w:rPr>
        <w:t>months_as_</w:t>
      </w:r>
      <w:proofErr w:type="gramStart"/>
      <w:r w:rsidRPr="00716ADA">
        <w:rPr>
          <w:rFonts w:ascii="Times New Roman" w:hAnsi="Times New Roman" w:cs="Times New Roman"/>
          <w:color w:val="202124"/>
          <w:sz w:val="24"/>
          <w:szCs w:val="24"/>
          <w:shd w:val="clear" w:color="auto" w:fill="FFFFFF"/>
        </w:rPr>
        <w:t>customer,age</w:t>
      </w:r>
      <w:proofErr w:type="spellEnd"/>
      <w:proofErr w:type="gramEnd"/>
    </w:p>
    <w:p w14:paraId="55FBF978" w14:textId="09C30F2A"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r w:rsidR="008050BC">
        <w:rPr>
          <w:rFonts w:ascii="Times New Roman" w:hAnsi="Times New Roman" w:cs="Times New Roman"/>
          <w:color w:val="202124"/>
          <w:sz w:val="24"/>
          <w:szCs w:val="24"/>
          <w:shd w:val="clear" w:color="auto" w:fill="FFFFFF"/>
        </w:rPr>
        <w:t>r</w:t>
      </w:r>
      <w:proofErr w:type="spellEnd"/>
    </w:p>
    <w:p w14:paraId="1F5FA3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AECDF" w14:textId="333DF97B" w:rsidR="00337CA2"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5B5983">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5B5983">
      <w:pPr>
        <w:shd w:val="clear" w:color="auto" w:fill="FFFFFF"/>
        <w:tabs>
          <w:tab w:val="left" w:pos="3818"/>
        </w:tabs>
        <w:spacing w:before="240"/>
        <w:jc w:val="both"/>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332EA659"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D156342" w14:textId="2474E2D4"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damage</w:t>
      </w:r>
      <w:proofErr w:type="spellEnd"/>
      <w:r w:rsidRPr="00B84030">
        <w:rPr>
          <w:b/>
          <w:bCs/>
          <w:color w:val="000000"/>
          <w:sz w:val="24"/>
          <w:szCs w:val="24"/>
        </w:rPr>
        <w:t xml:space="preserve">                   0</w:t>
      </w:r>
    </w:p>
    <w:p w14:paraId="6F86966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lastRenderedPageBreak/>
        <w:t>witnesses                         0</w:t>
      </w:r>
    </w:p>
    <w:p w14:paraId="12DE976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5B5983">
      <w:pPr>
        <w:pStyle w:val="HTMLPreformatted"/>
        <w:shd w:val="clear" w:color="auto" w:fill="FFFFFF"/>
        <w:wordWrap w:val="0"/>
        <w:jc w:val="both"/>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6F94BB1"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3F9DF23" w14:textId="1A27E141"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E8B9805" w14:textId="77777777" w:rsidR="001E55B8" w:rsidRP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55A17D1"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3726CC32"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26AEF162" w14:textId="7C507F0B" w:rsidR="001E55B8" w:rsidRDefault="00254FED"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t>Missing values treatment:</w:t>
      </w:r>
    </w:p>
    <w:p w14:paraId="243A41F4" w14:textId="708B2FA0"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age                              0</w:t>
      </w:r>
    </w:p>
    <w:p w14:paraId="689940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gains                    0</w:t>
      </w:r>
    </w:p>
    <w:p w14:paraId="1FBD6984"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loss                     0</w:t>
      </w:r>
    </w:p>
    <w:p w14:paraId="4085B0C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witnesses                        0</w:t>
      </w:r>
    </w:p>
    <w:p w14:paraId="72BCE73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B77B245" w14:textId="3E741CF6"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8A0B5EC" w14:textId="0EDFD000"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227631E" w14:textId="031AF602"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50C3DF9" w14:textId="54F883BF"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5AA6792" w14:textId="4674D7F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4AC46F4A" w14:textId="25385E2E"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p>
    <w:p w14:paraId="3202ADB9" w14:textId="6CEFB2F6" w:rsidR="00F86B1D"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24A5C8FE" w14:textId="781783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5B5983">
      <w:pPr>
        <w:shd w:val="clear" w:color="auto" w:fill="FFFFFF"/>
        <w:tabs>
          <w:tab w:val="left" w:pos="3818"/>
        </w:tabs>
        <w:spacing w:before="240"/>
        <w:jc w:val="both"/>
        <w:rPr>
          <w:rFonts w:ascii="Times New Roman" w:hAnsi="Times New Roman" w:cs="Times New Roman"/>
          <w:noProof/>
          <w:sz w:val="24"/>
          <w:szCs w:val="24"/>
        </w:rPr>
      </w:pPr>
    </w:p>
    <w:p w14:paraId="080B0AA0" w14:textId="5148DFEE" w:rsidR="000D7A1D" w:rsidRPr="00540815" w:rsidRDefault="008E3F2C"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45B48D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71C5A9"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BBE16A6"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A9DECA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78D5B37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7DD02BB"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EE1B552"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6F8583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4EE3C4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CB228C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FC447CC" w14:textId="67DFB86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5B5983">
      <w:pPr>
        <w:shd w:val="clear" w:color="auto" w:fill="FFFFFF"/>
        <w:tabs>
          <w:tab w:val="left" w:pos="3818"/>
        </w:tabs>
        <w:spacing w:before="240"/>
        <w:jc w:val="both"/>
        <w:rPr>
          <w:noProof/>
        </w:rPr>
      </w:pPr>
      <w:r>
        <w:rPr>
          <w:noProof/>
        </w:rPr>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5B5983">
      <w:pPr>
        <w:shd w:val="clear" w:color="auto" w:fill="FFFFFF"/>
        <w:tabs>
          <w:tab w:val="left" w:pos="3818"/>
        </w:tabs>
        <w:spacing w:before="240"/>
        <w:jc w:val="both"/>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p>
    <w:p w14:paraId="4AEA74D9" w14:textId="30A805BA"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lastRenderedPageBreak/>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5161208E" w14:textId="382CD8D1"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5C70884" w14:textId="173D240F"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lastRenderedPageBreak/>
        <w:t>After the Normalising is done all the numerical data fall under the same range or scale</w:t>
      </w:r>
    </w:p>
    <w:p w14:paraId="19AFEB96" w14:textId="76A9CCDB"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19C569C2" w14:textId="332A4923" w:rsidR="00CD39C2" w:rsidRDefault="00CD39C2"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5AB93CBC" w14:textId="7AAEAA3A" w:rsidR="003C66FE" w:rsidRDefault="003C66FE" w:rsidP="005B5983">
      <w:pPr>
        <w:pStyle w:val="HTMLPreformatted"/>
        <w:shd w:val="clear" w:color="auto" w:fill="FFFFFF"/>
        <w:wordWrap w:val="0"/>
        <w:jc w:val="both"/>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5B5983">
      <w:pPr>
        <w:pStyle w:val="HTMLPreformatted"/>
        <w:shd w:val="clear" w:color="auto" w:fill="FFFFFF"/>
        <w:wordWrap w:val="0"/>
        <w:jc w:val="both"/>
        <w:textAlignment w:val="baseline"/>
        <w:rPr>
          <w:color w:val="000000"/>
          <w:sz w:val="21"/>
          <w:szCs w:val="21"/>
        </w:rPr>
      </w:pPr>
    </w:p>
    <w:p w14:paraId="5581EAFD" w14:textId="3E6C45A9"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witnesses                      0.049497</w:t>
      </w:r>
    </w:p>
    <w:p w14:paraId="70F76C6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age                            0.012143</w:t>
      </w:r>
    </w:p>
    <w:p w14:paraId="6B2137A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lastRenderedPageBreak/>
        <w:t>policy_annual_premium</w:t>
      </w:r>
      <w:proofErr w:type="spellEnd"/>
      <w:r>
        <w:rPr>
          <w:color w:val="000000"/>
          <w:sz w:val="21"/>
          <w:szCs w:val="21"/>
        </w:rPr>
        <w:t xml:space="preserve">         -0.014480</w:t>
      </w:r>
    </w:p>
    <w:p w14:paraId="59AD52AE"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loss                  -0.014863</w:t>
      </w:r>
    </w:p>
    <w:p w14:paraId="6949C2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gains                 -0.019173</w:t>
      </w:r>
    </w:p>
    <w:p w14:paraId="3E48A3B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5B5983">
      <w:pPr>
        <w:spacing w:before="240" w:after="0" w:line="240" w:lineRule="auto"/>
        <w:jc w:val="both"/>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AB6520" w14:textId="69FB8D72" w:rsidR="0009040D" w:rsidRDefault="0009040D"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6F3E8774"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621C7C8" w14:textId="05B208C3" w:rsidR="0009040D" w:rsidRDefault="00FF6AFA"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55DCD877" w14:textId="70FD0763" w:rsidR="0095191D" w:rsidRDefault="0095191D" w:rsidP="005B5983">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5B5983">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5B5983">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5B5983">
      <w:pPr>
        <w:spacing w:after="0" w:line="240" w:lineRule="auto"/>
        <w:jc w:val="both"/>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3E73691F" w:rsidR="0009040D" w:rsidRDefault="00E60639"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FF4AD45" w14:textId="66BB330A" w:rsidR="0069540C" w:rsidRDefault="0069540C" w:rsidP="005B5983">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5B5983">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5B5983">
      <w:pPr>
        <w:pStyle w:val="NormalWeb"/>
        <w:spacing w:before="0" w:beforeAutospacing="0" w:after="0" w:afterAutospacing="0"/>
        <w:jc w:val="both"/>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5B5983">
      <w:pPr>
        <w:pStyle w:val="NormalWeb"/>
        <w:spacing w:before="0" w:beforeAutospacing="0" w:after="0" w:afterAutospacing="0"/>
        <w:jc w:val="both"/>
        <w:rPr>
          <w:color w:val="000000"/>
        </w:rPr>
      </w:pPr>
    </w:p>
    <w:p w14:paraId="6C14C317" w14:textId="1EB00135" w:rsidR="0069540C" w:rsidRPr="0069540C" w:rsidRDefault="0069540C" w:rsidP="005B5983">
      <w:pPr>
        <w:pStyle w:val="NormalWeb"/>
        <w:spacing w:before="0" w:beforeAutospacing="0" w:after="0" w:afterAutospacing="0"/>
        <w:jc w:val="both"/>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5B5983">
      <w:pPr>
        <w:pStyle w:val="Heading1"/>
        <w:shd w:val="clear" w:color="auto" w:fill="FFFFFF"/>
        <w:spacing w:before="129" w:beforeAutospacing="0" w:after="0" w:afterAutospacing="0"/>
        <w:jc w:val="both"/>
        <w:rPr>
          <w:color w:val="000000"/>
          <w:sz w:val="32"/>
          <w:szCs w:val="32"/>
        </w:rPr>
      </w:pPr>
    </w:p>
    <w:p w14:paraId="5460C682" w14:textId="5054CDDF" w:rsidR="00DC2E6C" w:rsidRPr="006E135D" w:rsidRDefault="00DC2E6C" w:rsidP="005B5983">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7432A45F" w:rsidR="00DC2E6C" w:rsidRDefault="00DC2E6C"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p w14:paraId="55D8CC38" w14:textId="65C1E987" w:rsidR="00664DA9" w:rsidRPr="00DC2E6C" w:rsidRDefault="00664DA9"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 </w:t>
      </w:r>
    </w:p>
    <w:sectPr w:rsidR="00664DA9"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FC094" w14:textId="77777777" w:rsidR="00292A15" w:rsidRDefault="00292A15" w:rsidP="00640A5A">
      <w:pPr>
        <w:spacing w:after="0" w:line="240" w:lineRule="auto"/>
      </w:pPr>
      <w:r>
        <w:separator/>
      </w:r>
    </w:p>
  </w:endnote>
  <w:endnote w:type="continuationSeparator" w:id="0">
    <w:p w14:paraId="7F79E3CC" w14:textId="77777777" w:rsidR="00292A15" w:rsidRDefault="00292A15"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5BBC9" w14:textId="77777777" w:rsidR="00292A15" w:rsidRDefault="00292A15" w:rsidP="00640A5A">
      <w:pPr>
        <w:spacing w:after="0" w:line="240" w:lineRule="auto"/>
      </w:pPr>
      <w:r>
        <w:separator/>
      </w:r>
    </w:p>
  </w:footnote>
  <w:footnote w:type="continuationSeparator" w:id="0">
    <w:p w14:paraId="4855CA52" w14:textId="77777777" w:rsidR="00292A15" w:rsidRDefault="00292A15"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Ra1AM4oGT8sAAAA"/>
  </w:docVars>
  <w:rsids>
    <w:rsidRoot w:val="00220126"/>
    <w:rsid w:val="00042B49"/>
    <w:rsid w:val="0004632C"/>
    <w:rsid w:val="0009040D"/>
    <w:rsid w:val="00094270"/>
    <w:rsid w:val="000D7A1D"/>
    <w:rsid w:val="000E3ED4"/>
    <w:rsid w:val="001739EF"/>
    <w:rsid w:val="001E55B8"/>
    <w:rsid w:val="00220126"/>
    <w:rsid w:val="00254FED"/>
    <w:rsid w:val="00292A15"/>
    <w:rsid w:val="002970A1"/>
    <w:rsid w:val="002C1AAA"/>
    <w:rsid w:val="002E0C50"/>
    <w:rsid w:val="002F52C8"/>
    <w:rsid w:val="00337CA2"/>
    <w:rsid w:val="00355713"/>
    <w:rsid w:val="0037698F"/>
    <w:rsid w:val="003A6E7E"/>
    <w:rsid w:val="003C2367"/>
    <w:rsid w:val="003C66FE"/>
    <w:rsid w:val="004578CC"/>
    <w:rsid w:val="00460A86"/>
    <w:rsid w:val="00495B98"/>
    <w:rsid w:val="004A4138"/>
    <w:rsid w:val="004B2DED"/>
    <w:rsid w:val="004D351B"/>
    <w:rsid w:val="00540815"/>
    <w:rsid w:val="005429F0"/>
    <w:rsid w:val="005B36DF"/>
    <w:rsid w:val="005B5983"/>
    <w:rsid w:val="006377C9"/>
    <w:rsid w:val="00640A5A"/>
    <w:rsid w:val="00651705"/>
    <w:rsid w:val="00664DA9"/>
    <w:rsid w:val="00673A24"/>
    <w:rsid w:val="0069540C"/>
    <w:rsid w:val="006B6261"/>
    <w:rsid w:val="006D319D"/>
    <w:rsid w:val="006E135D"/>
    <w:rsid w:val="00716ADA"/>
    <w:rsid w:val="00787243"/>
    <w:rsid w:val="007D45DB"/>
    <w:rsid w:val="007F195D"/>
    <w:rsid w:val="008050BC"/>
    <w:rsid w:val="0087511F"/>
    <w:rsid w:val="008B215D"/>
    <w:rsid w:val="008D1322"/>
    <w:rsid w:val="008E1E0A"/>
    <w:rsid w:val="008E2792"/>
    <w:rsid w:val="008E3F2C"/>
    <w:rsid w:val="008F6BA5"/>
    <w:rsid w:val="00903AB6"/>
    <w:rsid w:val="0095191D"/>
    <w:rsid w:val="00994924"/>
    <w:rsid w:val="009C001E"/>
    <w:rsid w:val="00AB1DB9"/>
    <w:rsid w:val="00AB7CFC"/>
    <w:rsid w:val="00AC765F"/>
    <w:rsid w:val="00AD515A"/>
    <w:rsid w:val="00B36B57"/>
    <w:rsid w:val="00B4323C"/>
    <w:rsid w:val="00B73B51"/>
    <w:rsid w:val="00B73E2E"/>
    <w:rsid w:val="00B84030"/>
    <w:rsid w:val="00BC2E2A"/>
    <w:rsid w:val="00BE6938"/>
    <w:rsid w:val="00C149EB"/>
    <w:rsid w:val="00CA2500"/>
    <w:rsid w:val="00CD39C2"/>
    <w:rsid w:val="00CE012F"/>
    <w:rsid w:val="00D90132"/>
    <w:rsid w:val="00DC2E6C"/>
    <w:rsid w:val="00E07BE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765227696">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9</TotalTime>
  <Pages>21</Pages>
  <Words>3143</Words>
  <Characters>15783</Characters>
  <Application>Microsoft Office Word</Application>
  <DocSecurity>0</DocSecurity>
  <Lines>438</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77</cp:revision>
  <dcterms:created xsi:type="dcterms:W3CDTF">2021-04-17T05:51:00Z</dcterms:created>
  <dcterms:modified xsi:type="dcterms:W3CDTF">2021-04-18T18:13:00Z</dcterms:modified>
</cp:coreProperties>
</file>